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815C9E2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CA4200">
        <w:rPr>
          <w:rFonts w:ascii="Monotype Corsiva" w:hAnsi="Monotype Corsiva"/>
          <w:sz w:val="40"/>
          <w:szCs w:val="40"/>
        </w:rPr>
        <w:t>Decem</w:t>
      </w:r>
      <w:r w:rsidR="00EC72AB">
        <w:rPr>
          <w:rFonts w:ascii="Monotype Corsiva" w:hAnsi="Monotype Corsiva"/>
          <w:sz w:val="40"/>
          <w:szCs w:val="40"/>
        </w:rPr>
        <w:t>ber 2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EC72AB">
        <w:rPr>
          <w:rFonts w:ascii="Monotype Corsiva" w:hAnsi="Monotype Corsiva"/>
          <w:sz w:val="40"/>
          <w:szCs w:val="40"/>
        </w:rPr>
        <w:t>December 6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B756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11528A0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2094E0B" w14:textId="73C43AFE" w:rsidR="005E1605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61E3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21A31E25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A03C3D9" w14:textId="09C84152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1C41A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682D0DBB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D7D6373" w14:textId="2374BB8B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5FAA3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6BD3441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E5D2A4A" w14:textId="738A70CF" w:rsidR="00A410A7" w:rsidRPr="006D32FE" w:rsidRDefault="00310883" w:rsidP="00310883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20AB9" w14:textId="77777777" w:rsidR="00A410A7" w:rsidRDefault="00AE659B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</w:t>
            </w:r>
            <w:r w:rsidR="008E67E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00226F0D" w14:textId="77777777" w:rsidR="008E67E0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672C27EE" w14:textId="4FCD147D" w:rsidR="008E67E0" w:rsidRPr="006D32FE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91690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4-9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A67F6C3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rd 4.5--Elements of a Business Plan: Explain the importance of developing and organizing a successful business plan. Analyze the procedure for creating a business plan, identifying the proper format and key components of a business plan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CF8C4" w14:textId="77777777" w:rsidR="00405793" w:rsidRDefault="00246723" w:rsidP="00CC2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9708E6">
              <w:rPr>
                <w:rFonts w:ascii="Cambria" w:hAnsi="Cambria"/>
                <w:sz w:val="20"/>
                <w:szCs w:val="20"/>
              </w:rPr>
              <w:t>Explain the purpose of writing a good business plan</w:t>
            </w:r>
            <w:r w:rsidR="0002631F">
              <w:rPr>
                <w:rFonts w:ascii="Cambria" w:hAnsi="Cambria"/>
                <w:sz w:val="20"/>
                <w:szCs w:val="20"/>
              </w:rPr>
              <w:t>.</w:t>
            </w:r>
          </w:p>
          <w:p w14:paraId="01D8BB28" w14:textId="18FB17AE" w:rsidR="00246723" w:rsidRPr="006D32FE" w:rsidRDefault="0056294E" w:rsidP="00CC2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the importance of a business pla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5DA8D" w14:textId="77777777" w:rsidR="000605C3" w:rsidRDefault="000605C3" w:rsidP="000605C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2EDCF9AA" w14:textId="7C8E0CFD" w:rsidR="00A410A7" w:rsidRPr="006D32FE" w:rsidRDefault="000605C3" w:rsidP="000605C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5B71F" w14:textId="77777777" w:rsidR="000427B9" w:rsidRDefault="000427B9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5D23F95C" w14:textId="5CCEEAE4" w:rsidR="007E78F9" w:rsidRPr="006D32FE" w:rsidRDefault="000427B9" w:rsidP="000427B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8DFEF" w14:textId="77777777" w:rsidR="00A0520E" w:rsidRDefault="00A0520E" w:rsidP="00A0520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5F3791F1" w14:textId="5833A07A" w:rsidR="00826C1D" w:rsidRPr="006D32FE" w:rsidRDefault="00A0520E" w:rsidP="00A0520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5EE76" w14:textId="77777777" w:rsidR="00AB1C67" w:rsidRDefault="00AB1C67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B65D64">
              <w:rPr>
                <w:rFonts w:ascii="Cambria" w:hAnsi="Cambria"/>
                <w:sz w:val="20"/>
                <w:szCs w:val="20"/>
              </w:rPr>
              <w:t>Describe resources available</w:t>
            </w:r>
            <w:r w:rsidR="00247F47">
              <w:rPr>
                <w:rFonts w:ascii="Cambria" w:hAnsi="Cambria"/>
                <w:sz w:val="20"/>
                <w:szCs w:val="20"/>
              </w:rPr>
              <w:t xml:space="preserve"> for researching your business plan</w:t>
            </w:r>
            <w:r w:rsidR="00A30393">
              <w:rPr>
                <w:rFonts w:ascii="Cambria" w:hAnsi="Cambria"/>
                <w:sz w:val="20"/>
                <w:szCs w:val="20"/>
              </w:rPr>
              <w:t>.</w:t>
            </w:r>
          </w:p>
          <w:p w14:paraId="39CA1027" w14:textId="42033387" w:rsidR="00A30393" w:rsidRPr="006D32FE" w:rsidRDefault="00A30393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Name common mistakes to avoid in business planning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7AE492F" w:rsidR="00955D52" w:rsidRPr="00300101" w:rsidRDefault="00C643A0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3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4DD060C5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521955D5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33687DEC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9F45C3F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3D087A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CCB9" w14:textId="77777777" w:rsidR="00C643A0" w:rsidRPr="006D32FE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630F3BF7" w:rsidR="00865CE8" w:rsidRPr="000015D8" w:rsidRDefault="00865CE8" w:rsidP="00F722F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75EF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0AF4357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EB74191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75B0CF4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B0CA5BC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5F3F06DF" w:rsidR="00677E60" w:rsidRPr="00A76F6B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028DC" w:rsidR="00A410A7" w:rsidRPr="00D72084" w:rsidRDefault="000964A7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A4A5" w14:textId="77777777" w:rsidR="000964A7" w:rsidRPr="006D32FE" w:rsidRDefault="000964A7" w:rsidP="000964A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611B38E5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E43D6" w14:textId="77777777" w:rsidR="00E6150D" w:rsidRPr="006D32FE" w:rsidRDefault="00E6150D" w:rsidP="00E6150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44E3582B" w14:textId="6C629D41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7229DE2" w:rsidR="00925459" w:rsidRPr="006D32FE" w:rsidRDefault="00134CF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E8DC" w14:textId="77777777" w:rsidR="00134CF6" w:rsidRPr="006D32FE" w:rsidRDefault="00134CF6" w:rsidP="00134CF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2219A6D8" w14:textId="59271BE3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6B837EA" w:rsidR="002E64B6" w:rsidRPr="006D32FE" w:rsidRDefault="00134CF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77777777" w:rsidR="003C4798" w:rsidRPr="006D32FE" w:rsidRDefault="003C4798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E1D3EE4" w:rsidR="008031E8" w:rsidRPr="006D32FE" w:rsidRDefault="003C4798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5FE85DD2" w:rsidR="008031E8" w:rsidRPr="006D32FE" w:rsidRDefault="00F44151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09EB70A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5F5D898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2DBDA5F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B53E9" w14:textId="77777777" w:rsidR="00213AB3" w:rsidRDefault="00213AB3">
      <w:pPr>
        <w:spacing w:line="240" w:lineRule="auto"/>
      </w:pPr>
      <w:r>
        <w:separator/>
      </w:r>
    </w:p>
  </w:endnote>
  <w:endnote w:type="continuationSeparator" w:id="0">
    <w:p w14:paraId="79D26A80" w14:textId="77777777" w:rsidR="00213AB3" w:rsidRDefault="00213A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1B0ACE" w14:textId="77777777" w:rsidR="00213AB3" w:rsidRDefault="00213AB3">
      <w:pPr>
        <w:spacing w:line="240" w:lineRule="auto"/>
      </w:pPr>
      <w:r>
        <w:separator/>
      </w:r>
    </w:p>
  </w:footnote>
  <w:footnote w:type="continuationSeparator" w:id="0">
    <w:p w14:paraId="04AD93C2" w14:textId="77777777" w:rsidR="00213AB3" w:rsidRDefault="00213A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27B9"/>
    <w:rsid w:val="00043715"/>
    <w:rsid w:val="00044CBA"/>
    <w:rsid w:val="0005104D"/>
    <w:rsid w:val="000531DB"/>
    <w:rsid w:val="00056F21"/>
    <w:rsid w:val="0005716F"/>
    <w:rsid w:val="000605C3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3888"/>
    <w:rsid w:val="00184502"/>
    <w:rsid w:val="00184611"/>
    <w:rsid w:val="00185F61"/>
    <w:rsid w:val="00187BF6"/>
    <w:rsid w:val="001908EB"/>
    <w:rsid w:val="001A0360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3AB3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47F47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0883"/>
    <w:rsid w:val="003138D7"/>
    <w:rsid w:val="00316273"/>
    <w:rsid w:val="003245A2"/>
    <w:rsid w:val="00325CAD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4668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84EBB"/>
    <w:rsid w:val="00890D11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520E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393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1C67"/>
    <w:rsid w:val="00AB76FC"/>
    <w:rsid w:val="00AC18F2"/>
    <w:rsid w:val="00AC20E3"/>
    <w:rsid w:val="00AC2BF3"/>
    <w:rsid w:val="00AD0245"/>
    <w:rsid w:val="00AD3141"/>
    <w:rsid w:val="00AE659B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591D"/>
    <w:rsid w:val="00B65D64"/>
    <w:rsid w:val="00B70563"/>
    <w:rsid w:val="00B72C47"/>
    <w:rsid w:val="00B75EF9"/>
    <w:rsid w:val="00B77161"/>
    <w:rsid w:val="00B82F82"/>
    <w:rsid w:val="00B916E7"/>
    <w:rsid w:val="00B971C1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2B20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200"/>
    <w:rsid w:val="00CA4E25"/>
    <w:rsid w:val="00CB1DD0"/>
    <w:rsid w:val="00CB398A"/>
    <w:rsid w:val="00CC22EC"/>
    <w:rsid w:val="00CC239F"/>
    <w:rsid w:val="00CC6CC8"/>
    <w:rsid w:val="00CD313F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53ADE"/>
    <w:rsid w:val="00D54557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C72AB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44E8"/>
    <w:rsid w:val="00F2710E"/>
    <w:rsid w:val="00F30D0F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1742</Words>
  <Characters>9934</Characters>
  <Application>Microsoft Office Word</Application>
  <DocSecurity>0</DocSecurity>
  <Lines>82</Lines>
  <Paragraphs>23</Paragraphs>
  <ScaleCrop>false</ScaleCrop>
  <Company/>
  <LinksUpToDate>false</LinksUpToDate>
  <CharactersWithSpaces>1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1</cp:revision>
  <cp:lastPrinted>2024-08-30T15:26:00Z</cp:lastPrinted>
  <dcterms:created xsi:type="dcterms:W3CDTF">2024-11-22T16:46:00Z</dcterms:created>
  <dcterms:modified xsi:type="dcterms:W3CDTF">2024-11-22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